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2675F5" w14:textId="77777777" w:rsidR="00EC1EE9" w:rsidRPr="0052093F" w:rsidRDefault="00EC1EE9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sz w:val="16"/>
          <w:szCs w:val="16"/>
        </w:rPr>
      </w:pPr>
    </w:p>
    <w:p w14:paraId="2FEAC9F7" w14:textId="325D8E2C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385701">
        <w:rPr>
          <w:rFonts w:ascii="Arial" w:eastAsia="Arial" w:hAnsi="Arial" w:cs="Arial"/>
        </w:rPr>
        <w:t xml:space="preserve">ANEXO </w:t>
      </w:r>
      <w:r w:rsidR="000216AA" w:rsidRPr="00385701">
        <w:rPr>
          <w:rFonts w:ascii="Arial" w:eastAsia="Arial" w:hAnsi="Arial" w:cs="Arial"/>
        </w:rPr>
        <w:t xml:space="preserve">II </w:t>
      </w:r>
      <w:r w:rsidRPr="00385701">
        <w:rPr>
          <w:rFonts w:ascii="Arial" w:eastAsia="Arial" w:hAnsi="Arial" w:cs="Arial"/>
        </w:rPr>
        <w:t xml:space="preserve">AO EDITAL Nº </w:t>
      </w:r>
      <w:r w:rsidR="0033348F">
        <w:rPr>
          <w:rFonts w:ascii="Arial" w:eastAsia="Arial" w:hAnsi="Arial" w:cs="Arial"/>
        </w:rPr>
        <w:t>017</w:t>
      </w:r>
      <w:r w:rsidRPr="00385701">
        <w:rPr>
          <w:rFonts w:ascii="Arial" w:eastAsia="Arial" w:hAnsi="Arial" w:cs="Arial"/>
        </w:rPr>
        <w:t>/</w:t>
      </w:r>
      <w:r w:rsidR="007046D9" w:rsidRPr="00385701">
        <w:rPr>
          <w:rFonts w:ascii="Arial" w:eastAsia="Arial" w:hAnsi="Arial" w:cs="Arial"/>
        </w:rPr>
        <w:t>202</w:t>
      </w:r>
      <w:r w:rsidR="004C7977">
        <w:rPr>
          <w:rFonts w:ascii="Arial" w:eastAsia="Arial" w:hAnsi="Arial" w:cs="Arial"/>
        </w:rPr>
        <w:t>6</w:t>
      </w:r>
      <w:r w:rsidRPr="00385701">
        <w:rPr>
          <w:rFonts w:ascii="Arial" w:eastAsia="Arial" w:hAnsi="Arial" w:cs="Arial"/>
        </w:rPr>
        <w:t>-PEQ</w:t>
      </w:r>
    </w:p>
    <w:p w14:paraId="77FC6835" w14:textId="31D1E222" w:rsidR="00944BF2" w:rsidRDefault="00944BF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CD44FE">
        <w:rPr>
          <w:rFonts w:ascii="Arial" w:hAnsi="Arial" w:cs="Arial"/>
          <w:b/>
        </w:rPr>
        <w:t>Tabela 1 – Critérios para pontuação do Currículo Lattes (CL</w:t>
      </w:r>
      <w:r w:rsidRPr="00CD44FE">
        <w:rPr>
          <w:rFonts w:ascii="Arial" w:hAnsi="Arial" w:cs="Arial"/>
          <w:b/>
          <w:vertAlign w:val="subscript"/>
        </w:rPr>
        <w:t>A</w:t>
      </w:r>
      <w:r w:rsidRPr="00CD44FE">
        <w:rPr>
          <w:rFonts w:ascii="Arial" w:hAnsi="Arial" w:cs="Arial"/>
          <w:b/>
        </w:rPr>
        <w:t>) – Mestrado</w:t>
      </w:r>
    </w:p>
    <w:p w14:paraId="6A3E3927" w14:textId="77777777" w:rsidR="00944BF2" w:rsidRDefault="00944BF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tbl>
      <w:tblPr>
        <w:tblW w:w="921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103"/>
        <w:gridCol w:w="1418"/>
        <w:gridCol w:w="992"/>
        <w:gridCol w:w="992"/>
      </w:tblGrid>
      <w:tr w:rsidR="00944BF2" w:rsidRPr="00423DF5" w14:paraId="63034076" w14:textId="77777777" w:rsidTr="00FD67A8">
        <w:tc>
          <w:tcPr>
            <w:tcW w:w="709" w:type="dxa"/>
            <w:tcBorders>
              <w:top w:val="single" w:sz="4" w:space="0" w:color="auto"/>
            </w:tcBorders>
          </w:tcPr>
          <w:p w14:paraId="31898EC8" w14:textId="77777777" w:rsidR="00944BF2" w:rsidRPr="00C3652B" w:rsidRDefault="00944BF2" w:rsidP="00C415AF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single" w:sz="4" w:space="0" w:color="auto"/>
            </w:tcBorders>
            <w:vAlign w:val="center"/>
          </w:tcPr>
          <w:p w14:paraId="7B5D2A8F" w14:textId="544D38D1" w:rsidR="00944BF2" w:rsidRPr="00C3652B" w:rsidRDefault="00944BF2" w:rsidP="00C415AF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036AB0F" w14:textId="77777777" w:rsidR="00944BF2" w:rsidRPr="00423DF5" w:rsidRDefault="00944BF2" w:rsidP="00C415AF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sz w:val="20"/>
                <w:szCs w:val="20"/>
              </w:rPr>
              <w:t>Quantidad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C4D22B6" w14:textId="77777777" w:rsidR="00944BF2" w:rsidRPr="00423DF5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63965CE" w14:textId="77777777" w:rsidR="00944BF2" w:rsidRPr="00423DF5" w:rsidRDefault="00944BF2" w:rsidP="00C415AF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944BF2" w:rsidRPr="00C17884" w14:paraId="3E02179F" w14:textId="77777777" w:rsidTr="00FD67A8">
        <w:tc>
          <w:tcPr>
            <w:tcW w:w="709" w:type="dxa"/>
            <w:vAlign w:val="center"/>
          </w:tcPr>
          <w:p w14:paraId="36BF83B1" w14:textId="15554523" w:rsidR="00944BF2" w:rsidRPr="00C3652B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103" w:type="dxa"/>
          </w:tcPr>
          <w:p w14:paraId="0ECCEAA7" w14:textId="053754DE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418" w:type="dxa"/>
          </w:tcPr>
          <w:p w14:paraId="6652BED7" w14:textId="77777777" w:rsidR="00944BF2" w:rsidRPr="00423DF5" w:rsidRDefault="00944BF2" w:rsidP="00C415AF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F702476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992" w:type="dxa"/>
          </w:tcPr>
          <w:p w14:paraId="5C337AFD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444C7459" w14:textId="77777777" w:rsidTr="00FD67A8">
        <w:tc>
          <w:tcPr>
            <w:tcW w:w="709" w:type="dxa"/>
            <w:vAlign w:val="center"/>
          </w:tcPr>
          <w:p w14:paraId="6E7868F4" w14:textId="48FEE542" w:rsidR="00944BF2" w:rsidRPr="00C3652B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103" w:type="dxa"/>
          </w:tcPr>
          <w:p w14:paraId="71511530" w14:textId="6C2BFC3C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418" w:type="dxa"/>
          </w:tcPr>
          <w:p w14:paraId="4EA6B7E4" w14:textId="77777777" w:rsidR="00944BF2" w:rsidRPr="00423DF5" w:rsidRDefault="00944BF2" w:rsidP="00C415AF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E97D91" w14:textId="77777777" w:rsidR="00944BF2" w:rsidRPr="00305F8C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992" w:type="dxa"/>
          </w:tcPr>
          <w:p w14:paraId="5483186A" w14:textId="77777777" w:rsidR="00944BF2" w:rsidRPr="00305F8C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6B130779" w14:textId="77777777" w:rsidTr="00FD67A8">
        <w:tc>
          <w:tcPr>
            <w:tcW w:w="709" w:type="dxa"/>
            <w:vAlign w:val="center"/>
          </w:tcPr>
          <w:p w14:paraId="0F143CE9" w14:textId="2C79130F" w:rsidR="00944BF2" w:rsidRPr="00C3652B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103" w:type="dxa"/>
          </w:tcPr>
          <w:p w14:paraId="44184C01" w14:textId="1C5F4CDB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418" w:type="dxa"/>
          </w:tcPr>
          <w:p w14:paraId="73289BC0" w14:textId="77777777" w:rsidR="00944BF2" w:rsidRPr="00423DF5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7EC0956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992" w:type="dxa"/>
          </w:tcPr>
          <w:p w14:paraId="352F1A5C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754661A6" w14:textId="77777777" w:rsidTr="00FD67A8">
        <w:tc>
          <w:tcPr>
            <w:tcW w:w="709" w:type="dxa"/>
            <w:vAlign w:val="center"/>
          </w:tcPr>
          <w:p w14:paraId="1A0F0145" w14:textId="2735F602" w:rsidR="00944BF2" w:rsidRPr="00C3652B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103" w:type="dxa"/>
          </w:tcPr>
          <w:p w14:paraId="541294CF" w14:textId="167177D6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418" w:type="dxa"/>
          </w:tcPr>
          <w:p w14:paraId="67E399BF" w14:textId="77777777" w:rsidR="00944BF2" w:rsidRPr="00423DF5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8E1858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6348A748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708BCC9F" w14:textId="77777777" w:rsidTr="00FD67A8">
        <w:tc>
          <w:tcPr>
            <w:tcW w:w="709" w:type="dxa"/>
            <w:vAlign w:val="center"/>
          </w:tcPr>
          <w:p w14:paraId="2866DB50" w14:textId="07B577F6" w:rsidR="00944BF2" w:rsidRPr="00C3652B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103" w:type="dxa"/>
          </w:tcPr>
          <w:p w14:paraId="281D1E1C" w14:textId="4CB07434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418" w:type="dxa"/>
          </w:tcPr>
          <w:p w14:paraId="0018D4F1" w14:textId="77777777" w:rsidR="00944BF2" w:rsidRPr="00423DF5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ADE0F0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509B4AA7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192C17EE" w14:textId="77777777" w:rsidTr="00FD67A8">
        <w:tc>
          <w:tcPr>
            <w:tcW w:w="709" w:type="dxa"/>
            <w:vAlign w:val="center"/>
          </w:tcPr>
          <w:p w14:paraId="2F75CB95" w14:textId="27EC633F" w:rsidR="00944BF2" w:rsidRPr="00530262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103" w:type="dxa"/>
          </w:tcPr>
          <w:p w14:paraId="3E35D571" w14:textId="0CF85F89" w:rsidR="00944BF2" w:rsidRPr="00530262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418" w:type="dxa"/>
          </w:tcPr>
          <w:p w14:paraId="324A1642" w14:textId="77777777" w:rsidR="00944BF2" w:rsidRPr="00530262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F44C362" w14:textId="77777777" w:rsidR="00944BF2" w:rsidRPr="00530262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C086589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6C79FC85" w14:textId="77777777" w:rsidTr="00FD67A8">
        <w:tc>
          <w:tcPr>
            <w:tcW w:w="709" w:type="dxa"/>
            <w:vAlign w:val="center"/>
          </w:tcPr>
          <w:p w14:paraId="5FB20FE0" w14:textId="76C9C978" w:rsidR="00944BF2" w:rsidRPr="00530262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103" w:type="dxa"/>
          </w:tcPr>
          <w:p w14:paraId="4B9ED350" w14:textId="550FF18A" w:rsidR="00944BF2" w:rsidRPr="00530262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418" w:type="dxa"/>
          </w:tcPr>
          <w:p w14:paraId="271D7357" w14:textId="77777777" w:rsidR="00944BF2" w:rsidRPr="00530262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FDE8AD3" w14:textId="77777777" w:rsidR="00944BF2" w:rsidRPr="00530262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07809FAA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438EE99D" w14:textId="77777777" w:rsidTr="00FD67A8">
        <w:tc>
          <w:tcPr>
            <w:tcW w:w="709" w:type="dxa"/>
            <w:vAlign w:val="center"/>
          </w:tcPr>
          <w:p w14:paraId="2A35B8D0" w14:textId="44965771" w:rsidR="00944BF2" w:rsidRPr="00530262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103" w:type="dxa"/>
          </w:tcPr>
          <w:p w14:paraId="1ED96A43" w14:textId="4D17EEEC" w:rsidR="00944BF2" w:rsidRPr="00530262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418" w:type="dxa"/>
          </w:tcPr>
          <w:p w14:paraId="15CE4E34" w14:textId="77777777" w:rsidR="00944BF2" w:rsidRPr="00530262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69AEDC5" w14:textId="77777777" w:rsidR="00944BF2" w:rsidRPr="00530262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20A05FFB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6EEE980C" w14:textId="77777777" w:rsidTr="00FD67A8">
        <w:tc>
          <w:tcPr>
            <w:tcW w:w="709" w:type="dxa"/>
            <w:vAlign w:val="center"/>
          </w:tcPr>
          <w:p w14:paraId="180E67E5" w14:textId="21241CF1" w:rsidR="00944BF2" w:rsidRPr="00C3652B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103" w:type="dxa"/>
          </w:tcPr>
          <w:p w14:paraId="5CA5062C" w14:textId="69FFDEAC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418" w:type="dxa"/>
          </w:tcPr>
          <w:p w14:paraId="41EAB388" w14:textId="77777777" w:rsidR="00944BF2" w:rsidRPr="00423DF5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3F6314F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76CE99C8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082B8C87" w14:textId="77777777" w:rsidTr="00FD67A8">
        <w:tc>
          <w:tcPr>
            <w:tcW w:w="709" w:type="dxa"/>
            <w:shd w:val="clear" w:color="auto" w:fill="EEECE1" w:themeFill="background2"/>
          </w:tcPr>
          <w:p w14:paraId="551B5A0F" w14:textId="77777777" w:rsidR="00944BF2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EEECE1" w:themeFill="background2"/>
          </w:tcPr>
          <w:p w14:paraId="524BF114" w14:textId="7BB475E2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1418" w:type="dxa"/>
            <w:shd w:val="clear" w:color="auto" w:fill="EEECE1" w:themeFill="background2"/>
          </w:tcPr>
          <w:p w14:paraId="466C7BAF" w14:textId="77777777" w:rsidR="00944BF2" w:rsidRPr="00423DF5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4AD1C63C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6CAEC795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5B43492E" w14:textId="77777777" w:rsidTr="00FD67A8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7A2E2A4" w14:textId="519B7040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103" w:type="dxa"/>
            <w:tcBorders>
              <w:top w:val="single" w:sz="4" w:space="0" w:color="auto"/>
            </w:tcBorders>
          </w:tcPr>
          <w:p w14:paraId="09BAD204" w14:textId="155ACE23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 w:rsidRPr="004339E1">
              <w:rPr>
                <w:rFonts w:ascii="Arial" w:hAnsi="Arial" w:cs="Arial"/>
                <w:sz w:val="20"/>
                <w:szCs w:val="20"/>
              </w:rPr>
              <w:t>- Percentil da Scopus* maior ou igual a 87,5%. Artigos com 4 ou mais autores terão o valor dividido pelo número de autores (artigos com 5 autores terão o valor multiplicado por 4/5, com 6 autores multiplicado por 4/6 e assim, sucessivamente)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-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5F17950E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26BE1D5E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6796C79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0CE50F29" w14:textId="77777777" w:rsidTr="00FD67A8">
        <w:tc>
          <w:tcPr>
            <w:tcW w:w="709" w:type="dxa"/>
            <w:vAlign w:val="center"/>
          </w:tcPr>
          <w:p w14:paraId="3316EBC0" w14:textId="2DA3D661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103" w:type="dxa"/>
          </w:tcPr>
          <w:p w14:paraId="3F5B40C7" w14:textId="1EDD83D3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2AD0EEAE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C6161A1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2EEB1DDA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14D47AF0" w14:textId="77777777" w:rsidTr="00FD67A8">
        <w:tc>
          <w:tcPr>
            <w:tcW w:w="709" w:type="dxa"/>
            <w:vAlign w:val="center"/>
          </w:tcPr>
          <w:p w14:paraId="052E6EF6" w14:textId="75F1B4FE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103" w:type="dxa"/>
          </w:tcPr>
          <w:p w14:paraId="4A835F00" w14:textId="115F0423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2CE06B4D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8813CD1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992" w:type="dxa"/>
          </w:tcPr>
          <w:p w14:paraId="51070194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23488E5D" w14:textId="77777777" w:rsidTr="00FD67A8">
        <w:tc>
          <w:tcPr>
            <w:tcW w:w="709" w:type="dxa"/>
            <w:vAlign w:val="center"/>
          </w:tcPr>
          <w:p w14:paraId="42725B8E" w14:textId="666EEF5E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103" w:type="dxa"/>
          </w:tcPr>
          <w:p w14:paraId="367CF971" w14:textId="61638857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inscrição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737A3CFD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82A70E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992" w:type="dxa"/>
          </w:tcPr>
          <w:p w14:paraId="364F825A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2436CB8D" w14:textId="77777777" w:rsidTr="00FD67A8">
        <w:tc>
          <w:tcPr>
            <w:tcW w:w="709" w:type="dxa"/>
            <w:vAlign w:val="center"/>
          </w:tcPr>
          <w:p w14:paraId="0475E1E1" w14:textId="1AF073D5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103" w:type="dxa"/>
          </w:tcPr>
          <w:p w14:paraId="318A4D31" w14:textId="382F2A48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</w:t>
            </w:r>
            <w:r w:rsidRPr="004339E1">
              <w:rPr>
                <w:rFonts w:ascii="Arial" w:hAnsi="Arial" w:cs="Arial"/>
                <w:sz w:val="20"/>
                <w:szCs w:val="20"/>
              </w:rPr>
              <w:lastRenderedPageBreak/>
              <w:t>terão o valor multiplicado por 4/5, com 6 autores multiplicado por 4/6 e assim, sucessivamente)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3652B">
              <w:rPr>
                <w:rFonts w:ascii="Arial" w:hAnsi="Arial" w:cs="Arial"/>
                <w:sz w:val="20"/>
                <w:szCs w:val="20"/>
              </w:rPr>
              <w:t>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inscrição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21C02E9D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4C90065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992" w:type="dxa"/>
          </w:tcPr>
          <w:p w14:paraId="0E2107D9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061F88EE" w14:textId="77777777" w:rsidTr="00FD67A8">
        <w:tc>
          <w:tcPr>
            <w:tcW w:w="709" w:type="dxa"/>
            <w:vAlign w:val="center"/>
          </w:tcPr>
          <w:p w14:paraId="4453A51A" w14:textId="12407777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103" w:type="dxa"/>
          </w:tcPr>
          <w:p w14:paraId="652BB125" w14:textId="3967206C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5837B8DF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BC3A72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992" w:type="dxa"/>
          </w:tcPr>
          <w:p w14:paraId="0C1B15C9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464E5D1E" w14:textId="77777777" w:rsidTr="00FD67A8">
        <w:tc>
          <w:tcPr>
            <w:tcW w:w="709" w:type="dxa"/>
            <w:vAlign w:val="center"/>
          </w:tcPr>
          <w:p w14:paraId="6EF06796" w14:textId="36C77BCF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103" w:type="dxa"/>
          </w:tcPr>
          <w:p w14:paraId="02D4BBD3" w14:textId="57F1B66D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 w:rsidRPr="00F11C57"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36364B52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BF44F13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468A64EB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7BD31619" w14:textId="77777777" w:rsidTr="00FD67A8">
        <w:tc>
          <w:tcPr>
            <w:tcW w:w="709" w:type="dxa"/>
            <w:vAlign w:val="center"/>
          </w:tcPr>
          <w:p w14:paraId="263B65BB" w14:textId="0A1C8C18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103" w:type="dxa"/>
          </w:tcPr>
          <w:p w14:paraId="47572842" w14:textId="17C2C63A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 w:rsidRPr="00F11C57"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75B03614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4178FC3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992" w:type="dxa"/>
          </w:tcPr>
          <w:p w14:paraId="16F2CDEF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36D63D6A" w14:textId="77777777" w:rsidTr="00FD67A8">
        <w:tc>
          <w:tcPr>
            <w:tcW w:w="709" w:type="dxa"/>
            <w:shd w:val="clear" w:color="auto" w:fill="EEECE1" w:themeFill="background2"/>
          </w:tcPr>
          <w:p w14:paraId="3F379CCE" w14:textId="77777777" w:rsidR="00944BF2" w:rsidRPr="00C17C90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EEECE1" w:themeFill="background2"/>
            <w:vAlign w:val="center"/>
          </w:tcPr>
          <w:p w14:paraId="6C03B9D6" w14:textId="4FBA756C" w:rsidR="00944BF2" w:rsidRPr="00F11C57" w:rsidRDefault="00944BF2" w:rsidP="00C415AF">
            <w:pPr>
              <w:ind w:left="0" w:hanging="2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17C90"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1418" w:type="dxa"/>
            <w:shd w:val="clear" w:color="auto" w:fill="EEECE1" w:themeFill="background2"/>
            <w:vAlign w:val="center"/>
          </w:tcPr>
          <w:p w14:paraId="65FD3137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3D55E92A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23DED676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7025EE3F" w14:textId="77777777" w:rsidTr="00FD67A8">
        <w:tc>
          <w:tcPr>
            <w:tcW w:w="709" w:type="dxa"/>
            <w:vAlign w:val="center"/>
          </w:tcPr>
          <w:p w14:paraId="0D506576" w14:textId="52D73A4B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103" w:type="dxa"/>
          </w:tcPr>
          <w:p w14:paraId="53FEEF76" w14:textId="53876C3E" w:rsidR="00944BF2" w:rsidRPr="00F11C57" w:rsidRDefault="00944BF2" w:rsidP="00C415AF">
            <w:pPr>
              <w:ind w:left="0" w:hanging="2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ou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7702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ns.</w:t>
            </w:r>
          </w:p>
        </w:tc>
        <w:tc>
          <w:tcPr>
            <w:tcW w:w="1418" w:type="dxa"/>
            <w:vAlign w:val="center"/>
          </w:tcPr>
          <w:p w14:paraId="7635678B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9D22BFD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14:paraId="0EEE89B7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5E824AAA" w14:textId="77777777" w:rsidTr="00FD67A8">
        <w:tc>
          <w:tcPr>
            <w:tcW w:w="709" w:type="dxa"/>
            <w:vAlign w:val="center"/>
          </w:tcPr>
          <w:p w14:paraId="222BFF76" w14:textId="3D3420BA" w:rsidR="00944BF2" w:rsidRPr="00EC1EE9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EE9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103" w:type="dxa"/>
          </w:tcPr>
          <w:p w14:paraId="7A31CCA3" w14:textId="605118A9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7702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ns.</w:t>
            </w:r>
          </w:p>
        </w:tc>
        <w:tc>
          <w:tcPr>
            <w:tcW w:w="1418" w:type="dxa"/>
            <w:vAlign w:val="center"/>
          </w:tcPr>
          <w:p w14:paraId="63847CD4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B5B558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992" w:type="dxa"/>
            <w:vAlign w:val="center"/>
          </w:tcPr>
          <w:p w14:paraId="11FAD321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03408" w14:paraId="726FDD6A" w14:textId="77777777" w:rsidTr="00FD67A8">
        <w:trPr>
          <w:trHeight w:val="217"/>
        </w:trPr>
        <w:tc>
          <w:tcPr>
            <w:tcW w:w="709" w:type="dxa"/>
            <w:shd w:val="clear" w:color="auto" w:fill="EEECE1" w:themeFill="background2"/>
          </w:tcPr>
          <w:p w14:paraId="0A919AB8" w14:textId="77777777" w:rsidR="00944BF2" w:rsidRPr="00C03408" w:rsidRDefault="00944BF2" w:rsidP="00C415AF">
            <w:pPr>
              <w:ind w:left="0" w:hanging="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03" w:type="dxa"/>
            <w:shd w:val="clear" w:color="auto" w:fill="EEECE1" w:themeFill="background2"/>
            <w:vAlign w:val="center"/>
          </w:tcPr>
          <w:p w14:paraId="47774602" w14:textId="0CF41335" w:rsidR="00944BF2" w:rsidRPr="00C03408" w:rsidRDefault="00944BF2" w:rsidP="00C415AF">
            <w:pPr>
              <w:ind w:left="0" w:hanging="2"/>
              <w:rPr>
                <w:rFonts w:ascii="Arial" w:hAnsi="Arial" w:cs="Arial"/>
                <w:sz w:val="16"/>
                <w:szCs w:val="16"/>
              </w:rPr>
            </w:pPr>
            <w:bookmarkStart w:id="0" w:name="_Hlk213076464"/>
          </w:p>
        </w:tc>
        <w:tc>
          <w:tcPr>
            <w:tcW w:w="1418" w:type="dxa"/>
            <w:shd w:val="clear" w:color="auto" w:fill="EEECE1" w:themeFill="background2"/>
            <w:vAlign w:val="center"/>
          </w:tcPr>
          <w:p w14:paraId="45C583EE" w14:textId="77777777" w:rsidR="00944BF2" w:rsidRPr="00C03408" w:rsidRDefault="00944BF2" w:rsidP="00C415AF">
            <w:pPr>
              <w:pStyle w:val="Ttulo6"/>
              <w:ind w:left="0" w:hanging="2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45632D0F" w14:textId="77777777" w:rsidR="00944BF2" w:rsidRPr="00C03408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08C46BFF" w14:textId="77777777" w:rsidR="00944BF2" w:rsidRPr="00C03408" w:rsidRDefault="00944BF2" w:rsidP="00C415AF">
            <w:pPr>
              <w:ind w:left="0" w:hanging="2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44BF2" w:rsidRPr="00530262" w14:paraId="15CE7D4F" w14:textId="77777777" w:rsidTr="00FD67A8">
        <w:tc>
          <w:tcPr>
            <w:tcW w:w="709" w:type="dxa"/>
            <w:vAlign w:val="center"/>
          </w:tcPr>
          <w:p w14:paraId="24CC0BD5" w14:textId="6A55EC12" w:rsidR="00944BF2" w:rsidRPr="00F23138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bookmarkEnd w:id="0"/>
        <w:tc>
          <w:tcPr>
            <w:tcW w:w="5103" w:type="dxa"/>
          </w:tcPr>
          <w:p w14:paraId="488E2C29" w14:textId="0EE93CBE" w:rsidR="00944BF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ditora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 xml:space="preserve">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EE747D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 w:rsidRPr="00EE747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140F617" w14:textId="77777777" w:rsidR="00944BF2" w:rsidRPr="00EE747D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42D97FE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42C9143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</w:tcPr>
          <w:p w14:paraId="1CCD94B4" w14:textId="77777777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530262" w14:paraId="4007DB59" w14:textId="77777777" w:rsidTr="00FD67A8">
        <w:tc>
          <w:tcPr>
            <w:tcW w:w="709" w:type="dxa"/>
            <w:vAlign w:val="center"/>
          </w:tcPr>
          <w:p w14:paraId="5AE7E12A" w14:textId="40B411F8" w:rsidR="00944BF2" w:rsidRPr="00F23138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103" w:type="dxa"/>
          </w:tcPr>
          <w:p w14:paraId="2DA9F0DB" w14:textId="42EEB6CE" w:rsidR="00944BF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ditora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 xml:space="preserve">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EE747D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 w:rsidRPr="00EE747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89BB07" w14:textId="77777777" w:rsidR="00944BF2" w:rsidRPr="00EE747D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DD8E199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4536D58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2F969CBD" w14:textId="77777777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530262" w14:paraId="4DCB51F3" w14:textId="77777777" w:rsidTr="00FD67A8">
        <w:tc>
          <w:tcPr>
            <w:tcW w:w="709" w:type="dxa"/>
            <w:vAlign w:val="center"/>
          </w:tcPr>
          <w:p w14:paraId="39EEBC66" w14:textId="554357ED" w:rsidR="00944BF2" w:rsidRPr="00EE747D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103" w:type="dxa"/>
          </w:tcPr>
          <w:p w14:paraId="0876B343" w14:textId="0CB5EA6B" w:rsidR="00944BF2" w:rsidRPr="00EE747D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 xml:space="preserve">Capítulos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EE747D">
              <w:rPr>
                <w:rFonts w:ascii="Arial" w:hAnsi="Arial" w:cs="Arial"/>
                <w:sz w:val="20"/>
                <w:szCs w:val="20"/>
              </w:rPr>
              <w:t xml:space="preserve">ivros (exceto Anais de Eventos). Capítulos de livros com 4 ou mais autores terão o valor </w:t>
            </w:r>
            <w:r w:rsidRPr="00EE747D">
              <w:rPr>
                <w:rFonts w:ascii="Arial" w:hAnsi="Arial" w:cs="Arial"/>
                <w:sz w:val="20"/>
                <w:szCs w:val="20"/>
              </w:rPr>
              <w:lastRenderedPageBreak/>
              <w:t>dividido pelo número de autores (trabalhos com 5 autores terão o valor multiplicado por 4/5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E747D">
              <w:rPr>
                <w:rFonts w:ascii="Arial" w:hAnsi="Arial" w:cs="Arial"/>
                <w:sz w:val="20"/>
                <w:szCs w:val="20"/>
              </w:rPr>
              <w:t xml:space="preserve">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EE747D">
              <w:rPr>
                <w:rFonts w:ascii="Arial" w:hAnsi="Arial" w:cs="Arial"/>
                <w:sz w:val="20"/>
                <w:szCs w:val="20"/>
              </w:rPr>
              <w:t xml:space="preserve">.  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Máximo 4 capítulos.</w:t>
            </w:r>
          </w:p>
        </w:tc>
        <w:tc>
          <w:tcPr>
            <w:tcW w:w="1418" w:type="dxa"/>
          </w:tcPr>
          <w:p w14:paraId="4CC7C138" w14:textId="77777777" w:rsidR="00944BF2" w:rsidRPr="0053026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64C5DCF" w14:textId="77777777" w:rsidR="00944BF2" w:rsidRPr="0053026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5AB78738" w14:textId="77777777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6FFBCD91" w14:textId="77777777" w:rsidTr="00FD67A8">
        <w:tc>
          <w:tcPr>
            <w:tcW w:w="709" w:type="dxa"/>
            <w:vAlign w:val="center"/>
          </w:tcPr>
          <w:p w14:paraId="230FF499" w14:textId="3E8ABFC1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103" w:type="dxa"/>
          </w:tcPr>
          <w:p w14:paraId="0C13B29E" w14:textId="16BE715F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rabalhos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. Máximo 5 Trabalh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6AB81AFB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F0093E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1A9F653E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39743A3D" w14:textId="77777777" w:rsidTr="00FD67A8">
        <w:tc>
          <w:tcPr>
            <w:tcW w:w="709" w:type="dxa"/>
            <w:vAlign w:val="center"/>
          </w:tcPr>
          <w:p w14:paraId="1E1DA4C4" w14:textId="349DCC32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103" w:type="dxa"/>
          </w:tcPr>
          <w:p w14:paraId="2A0A2FE9" w14:textId="36275611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Resumos ou Resumos Expandidos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Máximo 3 Resumos</w:t>
            </w:r>
          </w:p>
        </w:tc>
        <w:tc>
          <w:tcPr>
            <w:tcW w:w="1418" w:type="dxa"/>
          </w:tcPr>
          <w:p w14:paraId="63DCB76A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753912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1D1B4008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448AB7F0" w14:textId="77777777" w:rsidTr="00FD67A8">
        <w:tc>
          <w:tcPr>
            <w:tcW w:w="709" w:type="dxa"/>
            <w:vAlign w:val="center"/>
          </w:tcPr>
          <w:p w14:paraId="1EED6AEC" w14:textId="7AC5933D" w:rsidR="00944BF2" w:rsidRPr="00530262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103" w:type="dxa"/>
          </w:tcPr>
          <w:p w14:paraId="3AEB0D01" w14:textId="7246BDD4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áximo 5 apresentações</w:t>
            </w:r>
            <w:r w:rsidRPr="00530262"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1418" w:type="dxa"/>
          </w:tcPr>
          <w:p w14:paraId="665EA6D8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833913F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4D58037D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1A0D31BD" w14:textId="77777777" w:rsidTr="00FD67A8">
        <w:tc>
          <w:tcPr>
            <w:tcW w:w="709" w:type="dxa"/>
            <w:vAlign w:val="center"/>
          </w:tcPr>
          <w:p w14:paraId="48501B86" w14:textId="2953957C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103" w:type="dxa"/>
          </w:tcPr>
          <w:p w14:paraId="18BF50C0" w14:textId="152BB1C9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Eventos e Cursos de Curta Duração na Área ou Área Afim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1418" w:type="dxa"/>
          </w:tcPr>
          <w:p w14:paraId="7E899210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EB5787A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12DBEC84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734902" w14:paraId="4CB530F3" w14:textId="77777777" w:rsidTr="00FD67A8">
        <w:tc>
          <w:tcPr>
            <w:tcW w:w="709" w:type="dxa"/>
            <w:vAlign w:val="center"/>
          </w:tcPr>
          <w:p w14:paraId="6A2B1E62" w14:textId="70194575" w:rsidR="00944BF2" w:rsidRPr="00530262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103" w:type="dxa"/>
          </w:tcPr>
          <w:p w14:paraId="0739D277" w14:textId="443CC3AA" w:rsidR="00944BF2" w:rsidRPr="00530262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 w:rsidRPr="00530262"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1418" w:type="dxa"/>
          </w:tcPr>
          <w:p w14:paraId="504BD88D" w14:textId="77777777" w:rsidR="00944BF2" w:rsidRPr="00734902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BF7158" w14:textId="77777777" w:rsidR="00944BF2" w:rsidRPr="00734902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336BE176" w14:textId="77777777" w:rsidR="00944BF2" w:rsidRPr="00734902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7FBE047C" w14:textId="77777777" w:rsidTr="00FD67A8">
        <w:tc>
          <w:tcPr>
            <w:tcW w:w="709" w:type="dxa"/>
            <w:vAlign w:val="center"/>
          </w:tcPr>
          <w:p w14:paraId="1E7D87D4" w14:textId="216BC6C8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103" w:type="dxa"/>
          </w:tcPr>
          <w:p w14:paraId="5E23C63F" w14:textId="13397656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onsultoria na Área ou Área Afim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1D795547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2C937F8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0C750142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40106260" w14:textId="77777777" w:rsidTr="00FD67A8">
        <w:tc>
          <w:tcPr>
            <w:tcW w:w="709" w:type="dxa"/>
            <w:vAlign w:val="center"/>
          </w:tcPr>
          <w:p w14:paraId="6AEC8376" w14:textId="5879756D" w:rsidR="00944BF2" w:rsidRPr="00F95324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103" w:type="dxa"/>
          </w:tcPr>
          <w:p w14:paraId="37BEFC23" w14:textId="50D08789" w:rsidR="00944BF2" w:rsidRPr="00F95324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mestrando (exceto projeto de pesquisa do Mestrado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95324">
              <w:rPr>
                <w:rFonts w:ascii="Arial" w:hAnsi="Arial" w:cs="Arial"/>
                <w:sz w:val="20"/>
                <w:szCs w:val="20"/>
              </w:rPr>
              <w:t xml:space="preserve"> (1 ponto/semestre - 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 w:rsidRPr="00F9532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14:paraId="34DBA48E" w14:textId="77777777" w:rsidR="00944BF2" w:rsidRPr="00F95324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944AD41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0AB7965F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66631F84" w14:textId="77777777" w:rsidTr="00FD67A8">
        <w:tc>
          <w:tcPr>
            <w:tcW w:w="709" w:type="dxa"/>
            <w:vAlign w:val="center"/>
          </w:tcPr>
          <w:p w14:paraId="4BED2816" w14:textId="3A5DC89B" w:rsidR="00944BF2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103" w:type="dxa"/>
          </w:tcPr>
          <w:p w14:paraId="4F9AC8A0" w14:textId="0E7C26E7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inscrição (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14:paraId="000F9478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0BF7A1C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7CBC7F0D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3909A44F" w14:textId="77777777" w:rsidTr="00FD67A8">
        <w:tc>
          <w:tcPr>
            <w:tcW w:w="709" w:type="dxa"/>
            <w:vAlign w:val="center"/>
          </w:tcPr>
          <w:p w14:paraId="6072BF7D" w14:textId="1A27F2B6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103" w:type="dxa"/>
          </w:tcPr>
          <w:p w14:paraId="03BCE64B" w14:textId="6427A85C" w:rsidR="00944BF2" w:rsidRPr="00C3652B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Orientação em nível de Graduação (TCC, IC etc.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14:paraId="00DB8ED6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2035514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54E38F9F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734902" w14:paraId="1016D0DA" w14:textId="77777777" w:rsidTr="00FD67A8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C8E29F6" w14:textId="0085C347" w:rsidR="00944BF2" w:rsidRPr="009E0B88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41F13840" w14:textId="2D291818" w:rsidR="00944BF2" w:rsidRPr="009E0B88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limite 2 pontos</w:t>
            </w:r>
            <w:r w:rsidRPr="009E0B88"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E07C903" w14:textId="77777777" w:rsidR="00944BF2" w:rsidRPr="009E0B88" w:rsidRDefault="00944BF2" w:rsidP="00C415AF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BB76927" w14:textId="77777777" w:rsidR="00944BF2" w:rsidRPr="007B3691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64A010A" w14:textId="77777777" w:rsidR="00944BF2" w:rsidRPr="00734902" w:rsidRDefault="00944BF2" w:rsidP="00C415AF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944BF2" w:rsidRPr="00C17884" w14:paraId="42DE9576" w14:textId="77777777" w:rsidTr="00FD67A8">
        <w:tc>
          <w:tcPr>
            <w:tcW w:w="709" w:type="dxa"/>
            <w:vAlign w:val="center"/>
          </w:tcPr>
          <w:p w14:paraId="505D3B06" w14:textId="100E8387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103" w:type="dxa"/>
          </w:tcPr>
          <w:p w14:paraId="5656E42E" w14:textId="14EC82A9" w:rsidR="00944BF2" w:rsidRPr="00C3652B" w:rsidRDefault="00944BF2" w:rsidP="00C415AF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Organização de Eventos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imite 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 – pontuar por evento</w:t>
            </w:r>
          </w:p>
        </w:tc>
        <w:tc>
          <w:tcPr>
            <w:tcW w:w="1418" w:type="dxa"/>
          </w:tcPr>
          <w:p w14:paraId="5E7CA043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E1D053A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A5E6892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734902" w14:paraId="54C075DD" w14:textId="77777777" w:rsidTr="00FD67A8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FDDDB7D" w14:textId="6A09AF97" w:rsidR="00944BF2" w:rsidRPr="00F95324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7018A356" w14:textId="23AE46C6" w:rsidR="00944BF2" w:rsidRPr="00F95324" w:rsidRDefault="00944BF2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 xml:space="preserve">oncluídos após o Mestrado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95324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F95324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C3F016A" w14:textId="77777777" w:rsidR="00944BF2" w:rsidRPr="00F95324" w:rsidRDefault="00944BF2" w:rsidP="00C415AF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826445C" w14:textId="77777777" w:rsidR="00944BF2" w:rsidRPr="007841CD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F1932D9" w14:textId="77777777" w:rsidR="00944BF2" w:rsidRPr="00734902" w:rsidRDefault="00944BF2" w:rsidP="00C415AF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944BF2" w:rsidRPr="00C17884" w14:paraId="292A0681" w14:textId="77777777" w:rsidTr="00FD67A8">
        <w:trPr>
          <w:trHeight w:val="344"/>
        </w:trPr>
        <w:tc>
          <w:tcPr>
            <w:tcW w:w="709" w:type="dxa"/>
            <w:vAlign w:val="center"/>
          </w:tcPr>
          <w:p w14:paraId="2FEE5F20" w14:textId="39EEE26F" w:rsidR="00944BF2" w:rsidRPr="00C3652B" w:rsidRDefault="00944BF2" w:rsidP="00EC1EE9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103" w:type="dxa"/>
          </w:tcPr>
          <w:p w14:paraId="7676809D" w14:textId="2D3A4824" w:rsidR="00944BF2" w:rsidRPr="00C3652B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limite de 2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3B31055D" w14:textId="77777777" w:rsidR="00944BF2" w:rsidRPr="00423DF5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2A7A437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5453AD3E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223DB2B1" w14:textId="77777777" w:rsidTr="00FD67A8">
        <w:tc>
          <w:tcPr>
            <w:tcW w:w="709" w:type="dxa"/>
            <w:vAlign w:val="center"/>
          </w:tcPr>
          <w:p w14:paraId="0DB8D5C3" w14:textId="4ADA2F1B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103" w:type="dxa"/>
          </w:tcPr>
          <w:p w14:paraId="4C485AAE" w14:textId="66C4247E" w:rsidR="00944BF2" w:rsidRPr="00C3652B" w:rsidRDefault="00944BF2" w:rsidP="00C415AF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 w:rsidRPr="00C905AF"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0ECB9A8F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F50F28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</w:tcPr>
          <w:p w14:paraId="5B5335A4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330BE7BB" w14:textId="77777777" w:rsidTr="00FD67A8">
        <w:tc>
          <w:tcPr>
            <w:tcW w:w="709" w:type="dxa"/>
            <w:vAlign w:val="center"/>
          </w:tcPr>
          <w:p w14:paraId="56E7632D" w14:textId="5BD31ACA" w:rsidR="00944BF2" w:rsidRPr="00C3652B" w:rsidRDefault="00944BF2" w:rsidP="00EC1EE9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7</w:t>
            </w:r>
          </w:p>
        </w:tc>
        <w:tc>
          <w:tcPr>
            <w:tcW w:w="5103" w:type="dxa"/>
          </w:tcPr>
          <w:p w14:paraId="33FCE92C" w14:textId="06ED411B" w:rsidR="00944BF2" w:rsidRPr="00C3652B" w:rsidRDefault="00944BF2" w:rsidP="00C415AF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Experiência </w:t>
            </w:r>
            <w:r w:rsidRPr="007E51D6">
              <w:rPr>
                <w:rFonts w:ascii="Arial" w:hAnsi="Arial" w:cs="Arial"/>
                <w:sz w:val="20"/>
                <w:szCs w:val="20"/>
              </w:rPr>
              <w:t>Profissional em Engenharia e áreas afins 3 pontos a cada 12 meses (</w:t>
            </w:r>
            <w:r w:rsidRPr="007E51D6"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 w:rsidRPr="007E51D6">
              <w:rPr>
                <w:rFonts w:ascii="Arial" w:hAnsi="Arial" w:cs="Arial"/>
                <w:sz w:val="20"/>
                <w:szCs w:val="20"/>
              </w:rPr>
              <w:t>) – contar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ano completo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088A11A8" w14:textId="77777777" w:rsidR="00944BF2" w:rsidRPr="00423DF5" w:rsidRDefault="00944BF2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D41740" w14:textId="77777777" w:rsidR="00944BF2" w:rsidRPr="00C17884" w:rsidRDefault="00944BF2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6A8CB515" w14:textId="77777777" w:rsidR="00944BF2" w:rsidRPr="00C17884" w:rsidRDefault="00944BF2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944BF2" w:rsidRPr="00C17884" w14:paraId="29BCA0F7" w14:textId="77777777" w:rsidTr="00FD67A8">
        <w:tc>
          <w:tcPr>
            <w:tcW w:w="709" w:type="dxa"/>
          </w:tcPr>
          <w:p w14:paraId="4962F522" w14:textId="77777777" w:rsidR="00944BF2" w:rsidRPr="00AD107A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03" w:type="dxa"/>
          </w:tcPr>
          <w:p w14:paraId="6AC5C97F" w14:textId="05D4A24C" w:rsidR="00944BF2" w:rsidRPr="00AD107A" w:rsidRDefault="00944BF2" w:rsidP="00C415AF">
            <w:pPr>
              <w:spacing w:before="60" w:after="60"/>
              <w:ind w:left="0" w:hanging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107A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18" w:type="dxa"/>
          </w:tcPr>
          <w:p w14:paraId="40D001CD" w14:textId="77777777" w:rsidR="00944BF2" w:rsidRPr="00423DF5" w:rsidRDefault="00944BF2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06E1E846" w14:textId="77777777" w:rsidR="00944BF2" w:rsidRPr="00C17884" w:rsidRDefault="00944BF2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986DE5" w14:textId="77777777" w:rsidR="00944BF2" w:rsidRPr="00C17884" w:rsidRDefault="00944BF2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4477F51A" w14:textId="77777777" w:rsidR="00944BF2" w:rsidRDefault="00944BF2" w:rsidP="00944BF2">
      <w:pPr>
        <w:ind w:left="0" w:hanging="2"/>
        <w:jc w:val="both"/>
        <w:rPr>
          <w:rFonts w:ascii="Arial" w:hAnsi="Arial" w:cs="Arial"/>
        </w:rPr>
      </w:pPr>
    </w:p>
    <w:p w14:paraId="4902CA53" w14:textId="77777777" w:rsidR="00944BF2" w:rsidRPr="00AD107A" w:rsidRDefault="00944BF2" w:rsidP="00944BF2">
      <w:pPr>
        <w:spacing w:after="120"/>
        <w:ind w:left="0" w:right="-426" w:hanging="2"/>
        <w:jc w:val="both"/>
        <w:rPr>
          <w:rFonts w:ascii="Arial" w:hAnsi="Arial" w:cs="Arial"/>
          <w:bCs/>
        </w:rPr>
      </w:pPr>
      <w:r w:rsidRPr="00AD107A">
        <w:rPr>
          <w:rFonts w:ascii="Arial" w:hAnsi="Arial" w:cs="Arial"/>
          <w:bCs/>
        </w:rPr>
        <w:t>*Dentre as áreas classificadas (</w:t>
      </w:r>
      <w:r w:rsidRPr="00AD107A">
        <w:rPr>
          <w:rFonts w:ascii="Arial" w:hAnsi="Arial" w:cs="Arial"/>
          <w:bCs/>
          <w:i/>
          <w:iCs/>
        </w:rPr>
        <w:t xml:space="preserve">QS </w:t>
      </w:r>
      <w:proofErr w:type="spellStart"/>
      <w:r w:rsidRPr="00AD107A">
        <w:rPr>
          <w:rFonts w:ascii="Arial" w:hAnsi="Arial" w:cs="Arial"/>
          <w:bCs/>
          <w:i/>
          <w:iCs/>
        </w:rPr>
        <w:t>Subject</w:t>
      </w:r>
      <w:proofErr w:type="spellEnd"/>
      <w:r w:rsidRPr="00AD107A">
        <w:rPr>
          <w:rFonts w:ascii="Arial" w:hAnsi="Arial" w:cs="Arial"/>
          <w:bCs/>
          <w:i/>
          <w:iCs/>
        </w:rPr>
        <w:t xml:space="preserve"> Area</w:t>
      </w:r>
      <w:r w:rsidRPr="00AD107A">
        <w:rPr>
          <w:rFonts w:ascii="Arial" w:hAnsi="Arial" w:cs="Arial"/>
          <w:bCs/>
        </w:rPr>
        <w:t>) na ASJC (</w:t>
      </w:r>
      <w:proofErr w:type="spellStart"/>
      <w:r w:rsidRPr="00AD107A">
        <w:rPr>
          <w:rFonts w:ascii="Arial" w:hAnsi="Arial" w:cs="Arial"/>
          <w:bCs/>
          <w:i/>
          <w:iCs/>
        </w:rPr>
        <w:t>All</w:t>
      </w:r>
      <w:proofErr w:type="spellEnd"/>
      <w:r w:rsidRPr="00AD107A">
        <w:rPr>
          <w:rFonts w:ascii="Arial" w:hAnsi="Arial" w:cs="Arial"/>
          <w:bCs/>
          <w:i/>
          <w:iCs/>
        </w:rPr>
        <w:t xml:space="preserve"> Science </w:t>
      </w:r>
      <w:proofErr w:type="spellStart"/>
      <w:r w:rsidRPr="00AD107A">
        <w:rPr>
          <w:rFonts w:ascii="Arial" w:hAnsi="Arial" w:cs="Arial"/>
          <w:bCs/>
          <w:i/>
          <w:iCs/>
        </w:rPr>
        <w:t>Journal</w:t>
      </w:r>
      <w:proofErr w:type="spellEnd"/>
      <w:r w:rsidRPr="00AD107A">
        <w:rPr>
          <w:rFonts w:ascii="Arial" w:hAnsi="Arial" w:cs="Arial"/>
          <w:bCs/>
          <w:i/>
          <w:iCs/>
        </w:rPr>
        <w:t xml:space="preserve"> </w:t>
      </w:r>
      <w:proofErr w:type="spellStart"/>
      <w:r w:rsidRPr="00AD107A">
        <w:rPr>
          <w:rFonts w:ascii="Arial" w:hAnsi="Arial" w:cs="Arial"/>
          <w:bCs/>
          <w:i/>
          <w:iCs/>
        </w:rPr>
        <w:t>Classifications</w:t>
      </w:r>
      <w:proofErr w:type="spellEnd"/>
      <w:r w:rsidRPr="00AD107A">
        <w:rPr>
          <w:rFonts w:ascii="Arial" w:hAnsi="Arial" w:cs="Arial"/>
          <w:bCs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bCs/>
        </w:rPr>
        <w:t>classificados</w:t>
      </w:r>
      <w:r w:rsidRPr="00AD107A">
        <w:rPr>
          <w:rFonts w:ascii="Arial" w:hAnsi="Arial" w:cs="Arial"/>
          <w:bCs/>
        </w:rPr>
        <w:t xml:space="preserve"> em outras áreas que não aquelas constantes na Tabela 2 não são </w:t>
      </w:r>
      <w:r>
        <w:rPr>
          <w:rFonts w:ascii="Arial" w:hAnsi="Arial" w:cs="Arial"/>
          <w:bCs/>
        </w:rPr>
        <w:t>pontuados</w:t>
      </w:r>
      <w:r w:rsidRPr="00AD107A">
        <w:rPr>
          <w:rFonts w:ascii="Arial" w:hAnsi="Arial" w:cs="Arial"/>
          <w:bCs/>
        </w:rPr>
        <w:t>.</w:t>
      </w:r>
    </w:p>
    <w:p w14:paraId="0B18B0DE" w14:textId="77777777" w:rsidR="00944BF2" w:rsidRDefault="00944BF2" w:rsidP="00944BF2">
      <w:pPr>
        <w:pStyle w:val="Recuodecorpodetexto"/>
        <w:spacing w:after="0"/>
        <w:ind w:left="0" w:right="-426" w:hanging="2"/>
        <w:rPr>
          <w:rFonts w:ascii="Arial" w:hAnsi="Arial" w:cs="Arial"/>
        </w:rPr>
      </w:pPr>
      <w:r w:rsidRPr="005D62A2">
        <w:rPr>
          <w:rFonts w:ascii="Arial" w:hAnsi="Arial" w:cs="Arial"/>
          <w:bCs/>
          <w:szCs w:val="24"/>
        </w:rPr>
        <w:t xml:space="preserve">As classificações ASJC podem ser consultadas em </w:t>
      </w:r>
      <w:hyperlink r:id="rId8" w:history="1">
        <w:r w:rsidRPr="005D62A2">
          <w:rPr>
            <w:rStyle w:val="Hyperlink"/>
            <w:rFonts w:ascii="Arial" w:hAnsi="Arial" w:cs="Arial"/>
            <w:bCs/>
            <w:szCs w:val="24"/>
          </w:rPr>
          <w:t>https://support.qs.com/hc/en-gb/articles/4406036892562-All-Science-Journal-Classifications-ASJC-Codes</w:t>
        </w:r>
      </w:hyperlink>
      <w:r>
        <w:t>.</w:t>
      </w:r>
    </w:p>
    <w:p w14:paraId="0B910033" w14:textId="77777777" w:rsidR="00944BF2" w:rsidRDefault="00944BF2" w:rsidP="00944BF2">
      <w:pPr>
        <w:pStyle w:val="Recuodecorpodetexto"/>
        <w:spacing w:after="0"/>
        <w:ind w:left="0" w:right="-426" w:hanging="2"/>
        <w:rPr>
          <w:rFonts w:ascii="Arial" w:hAnsi="Arial" w:cs="Arial"/>
        </w:rPr>
      </w:pPr>
    </w:p>
    <w:p w14:paraId="54C164BD" w14:textId="77777777" w:rsidR="00944BF2" w:rsidRPr="00A11AFE" w:rsidRDefault="00944BF2" w:rsidP="00944BF2">
      <w:pPr>
        <w:pStyle w:val="Recuodecorpodetexto"/>
        <w:ind w:left="0" w:right="-315" w:hanging="2"/>
        <w:rPr>
          <w:rFonts w:ascii="Arial" w:hAnsi="Arial" w:cs="Arial"/>
          <w:bCs/>
        </w:rPr>
      </w:pPr>
      <w:r w:rsidRPr="00A11AFE">
        <w:rPr>
          <w:rFonts w:ascii="Arial" w:hAnsi="Arial" w:cs="Arial"/>
          <w:bCs/>
        </w:rPr>
        <w:t xml:space="preserve">Tabela 2: </w:t>
      </w:r>
      <w:r w:rsidRPr="00A11AFE">
        <w:rPr>
          <w:rFonts w:ascii="Arial" w:hAnsi="Arial" w:cs="Arial"/>
          <w:bCs/>
          <w:i/>
          <w:iCs/>
        </w:rPr>
        <w:t xml:space="preserve">QS </w:t>
      </w:r>
      <w:proofErr w:type="spellStart"/>
      <w:r w:rsidRPr="00A11AFE">
        <w:rPr>
          <w:rFonts w:ascii="Arial" w:hAnsi="Arial" w:cs="Arial"/>
          <w:bCs/>
          <w:i/>
          <w:iCs/>
        </w:rPr>
        <w:t>Subject</w:t>
      </w:r>
      <w:proofErr w:type="spellEnd"/>
      <w:r w:rsidRPr="00A11AFE">
        <w:rPr>
          <w:rFonts w:ascii="Arial" w:hAnsi="Arial" w:cs="Arial"/>
          <w:bCs/>
          <w:i/>
          <w:iCs/>
        </w:rPr>
        <w:t xml:space="preserve"> </w:t>
      </w:r>
      <w:proofErr w:type="spellStart"/>
      <w:r w:rsidRPr="00A11AFE">
        <w:rPr>
          <w:rFonts w:ascii="Arial" w:hAnsi="Arial" w:cs="Arial"/>
          <w:bCs/>
          <w:i/>
          <w:iCs/>
        </w:rPr>
        <w:t>Area</w:t>
      </w:r>
      <w:r>
        <w:rPr>
          <w:rFonts w:ascii="Arial" w:hAnsi="Arial" w:cs="Arial"/>
          <w:bCs/>
          <w:i/>
          <w:iCs/>
        </w:rPr>
        <w:t>s</w:t>
      </w:r>
      <w:proofErr w:type="spellEnd"/>
      <w:r w:rsidRPr="00A11AFE">
        <w:rPr>
          <w:rFonts w:ascii="Arial" w:hAnsi="Arial" w:cs="Arial"/>
          <w:bCs/>
        </w:rPr>
        <w:t xml:space="preserve"> consideradas para 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944BF2" w:rsidRPr="00A11AFE" w14:paraId="081CB413" w14:textId="77777777" w:rsidTr="00C415AF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A429A0D" w14:textId="77777777" w:rsidR="00944BF2" w:rsidRPr="00A11AFE" w:rsidRDefault="00944BF2" w:rsidP="00C415AF">
            <w:pPr>
              <w:pStyle w:val="Recuodecorpodetexto"/>
              <w:ind w:left="0" w:right="-315" w:hanging="2"/>
              <w:jc w:val="center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QS Subject Area</w:t>
            </w:r>
          </w:p>
        </w:tc>
      </w:tr>
      <w:tr w:rsidR="00944BF2" w:rsidRPr="00A11AFE" w14:paraId="76919806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5034FE17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  <w:hideMark/>
          </w:tcPr>
          <w:p w14:paraId="1C04933F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gineering – General</w:t>
            </w:r>
          </w:p>
        </w:tc>
      </w:tr>
      <w:tr w:rsidR="00944BF2" w:rsidRPr="00A11AFE" w14:paraId="42F06E8E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4A820A9A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  <w:hideMark/>
          </w:tcPr>
          <w:p w14:paraId="79DD897D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vironmental Sciences</w:t>
            </w:r>
          </w:p>
        </w:tc>
      </w:tr>
      <w:tr w:rsidR="00944BF2" w:rsidRPr="00A11AFE" w14:paraId="2876B995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1CCE1807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  <w:hideMark/>
          </w:tcPr>
          <w:p w14:paraId="297C813D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Materials Science</w:t>
            </w:r>
          </w:p>
        </w:tc>
      </w:tr>
      <w:tr w:rsidR="00944BF2" w:rsidRPr="00A11AFE" w14:paraId="3DA3C83E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6DBA5A59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  <w:hideMark/>
          </w:tcPr>
          <w:p w14:paraId="212904A4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Petroleum Engineering</w:t>
            </w:r>
          </w:p>
        </w:tc>
      </w:tr>
      <w:tr w:rsidR="00944BF2" w:rsidRPr="00A11AFE" w14:paraId="0D83F690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4F45C2FF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  <w:hideMark/>
          </w:tcPr>
          <w:p w14:paraId="42568D9F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Pharmacy and Pharmacology</w:t>
            </w:r>
          </w:p>
        </w:tc>
      </w:tr>
      <w:tr w:rsidR="00944BF2" w:rsidRPr="00A11AFE" w14:paraId="2D55C7CC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1A96B813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  <w:hideMark/>
          </w:tcPr>
          <w:p w14:paraId="23206880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115D4D">
              <w:rPr>
                <w:rFonts w:ascii="Arial" w:hAnsi="Arial" w:cs="Arial"/>
                <w:i/>
                <w:iCs/>
                <w:lang w:val="en-US"/>
              </w:rPr>
              <w:t>Physics and Astronomy</w:t>
            </w:r>
          </w:p>
        </w:tc>
      </w:tr>
      <w:tr w:rsidR="00944BF2" w:rsidRPr="00115D4D" w14:paraId="17578E30" w14:textId="77777777" w:rsidTr="00C415AF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EBA05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9334A5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Statistics and Operational Research</w:t>
            </w:r>
          </w:p>
        </w:tc>
      </w:tr>
      <w:tr w:rsidR="00944BF2" w:rsidRPr="00115D4D" w14:paraId="14707F23" w14:textId="77777777" w:rsidTr="00C415AF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4F67EAA" w14:textId="77777777" w:rsidR="00944BF2" w:rsidRPr="00A11AFE" w:rsidRDefault="00944BF2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65EE36" w14:textId="77777777" w:rsidR="00944BF2" w:rsidRPr="00A11AFE" w:rsidRDefault="00944BF2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</w:p>
        </w:tc>
      </w:tr>
    </w:tbl>
    <w:p w14:paraId="6B813E5A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p w14:paraId="34A0DB8C" w14:textId="77777777" w:rsidR="0033348F" w:rsidRDefault="0033348F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p w14:paraId="52998F8A" w14:textId="77777777" w:rsidR="0033348F" w:rsidRPr="00305F8C" w:rsidRDefault="0033348F" w:rsidP="0033348F">
      <w:pPr>
        <w:ind w:left="0" w:right="-426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682494BF" w14:textId="77777777" w:rsidR="0033348F" w:rsidRPr="007C4BD7" w:rsidRDefault="0033348F" w:rsidP="0033348F">
      <w:pPr>
        <w:ind w:left="0" w:right="-426" w:hanging="2"/>
        <w:jc w:val="both"/>
        <w:rPr>
          <w:rFonts w:ascii="Arial" w:hAnsi="Arial" w:cs="Arial"/>
          <w:b/>
        </w:rPr>
      </w:pPr>
    </w:p>
    <w:p w14:paraId="5E6B47A4" w14:textId="77777777" w:rsidR="0033348F" w:rsidRDefault="0033348F" w:rsidP="0033348F">
      <w:pPr>
        <w:numPr>
          <w:ilvl w:val="0"/>
          <w:numId w:val="3"/>
        </w:numPr>
        <w:suppressAutoHyphens w:val="0"/>
        <w:spacing w:after="120" w:line="240" w:lineRule="auto"/>
        <w:ind w:leftChars="0" w:left="0" w:right="-426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7C4BD7">
        <w:rPr>
          <w:rFonts w:ascii="Arial" w:hAnsi="Arial" w:cs="Arial"/>
        </w:rPr>
        <w:t xml:space="preserve">Artigos aceitos para </w:t>
      </w:r>
      <w:r w:rsidRPr="00551B39">
        <w:rPr>
          <w:rFonts w:ascii="Arial" w:hAnsi="Arial" w:cs="Arial"/>
        </w:rPr>
        <w:t>publicação em periódicos com comprovação de aceite final serão pontuados da mesma forma que os artigos publicados.</w:t>
      </w:r>
    </w:p>
    <w:p w14:paraId="54A839C4" w14:textId="77777777" w:rsidR="0033348F" w:rsidRPr="00551B39" w:rsidRDefault="0033348F" w:rsidP="0033348F">
      <w:pPr>
        <w:numPr>
          <w:ilvl w:val="0"/>
          <w:numId w:val="3"/>
        </w:numPr>
        <w:suppressAutoHyphens w:val="0"/>
        <w:spacing w:after="120" w:line="240" w:lineRule="auto"/>
        <w:ind w:leftChars="0" w:left="0" w:right="-426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551B39"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54BCF037" w14:textId="77777777" w:rsidR="0033348F" w:rsidRPr="00924598" w:rsidRDefault="0033348F" w:rsidP="0033348F">
      <w:pPr>
        <w:numPr>
          <w:ilvl w:val="0"/>
          <w:numId w:val="3"/>
        </w:numPr>
        <w:suppressAutoHyphens w:val="0"/>
        <w:spacing w:after="120" w:line="240" w:lineRule="auto"/>
        <w:ind w:leftChars="0" w:left="0" w:right="-426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bookmarkStart w:id="1" w:name="_Hlk213075286"/>
      <w:r w:rsidRPr="00924598">
        <w:rPr>
          <w:rFonts w:ascii="Arial" w:hAnsi="Arial" w:cs="Arial"/>
        </w:rPr>
        <w:t>Para os trabalhos publicados em periódicos de estrato A1, em havendo a saturação, aqueles que não foram computados nesse estrato, serão contados como A2. Saturando o estrato A2, passar para A3, A4, A5, e assim sucessivamente até A8</w:t>
      </w:r>
      <w:bookmarkEnd w:id="1"/>
      <w:r w:rsidRPr="00924598">
        <w:rPr>
          <w:rFonts w:ascii="Arial" w:hAnsi="Arial" w:cs="Arial"/>
        </w:rPr>
        <w:t>.</w:t>
      </w:r>
    </w:p>
    <w:p w14:paraId="75457C71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p w14:paraId="4A2BE2B4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p w14:paraId="219568F6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p w14:paraId="1F905B02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p w14:paraId="2033EE75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p w14:paraId="263A6950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EC1EE9" w:rsidSect="00944BF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FFB50" w14:textId="77777777" w:rsidR="002E7999" w:rsidRDefault="002E7999">
      <w:pPr>
        <w:spacing w:line="240" w:lineRule="auto"/>
        <w:ind w:left="0" w:hanging="2"/>
      </w:pPr>
      <w:r>
        <w:separator/>
      </w:r>
    </w:p>
  </w:endnote>
  <w:endnote w:type="continuationSeparator" w:id="0">
    <w:p w14:paraId="305164F9" w14:textId="77777777" w:rsidR="002E7999" w:rsidRDefault="002E799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</w:t>
    </w:r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63F2F" w14:textId="77777777" w:rsidR="002E7999" w:rsidRDefault="002E7999">
      <w:pPr>
        <w:spacing w:line="240" w:lineRule="auto"/>
        <w:ind w:left="0" w:hanging="2"/>
      </w:pPr>
      <w:r>
        <w:separator/>
      </w:r>
    </w:p>
  </w:footnote>
  <w:footnote w:type="continuationSeparator" w:id="0">
    <w:p w14:paraId="5C11D89D" w14:textId="77777777" w:rsidR="002E7999" w:rsidRDefault="002E799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4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  <w:num w:numId="5" w16cid:durableId="17595207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wUASRtlvSwAAAA="/>
  </w:docVars>
  <w:rsids>
    <w:rsidRoot w:val="00BE056E"/>
    <w:rsid w:val="000216AA"/>
    <w:rsid w:val="00030ACB"/>
    <w:rsid w:val="00051C6F"/>
    <w:rsid w:val="000F1943"/>
    <w:rsid w:val="000F52C8"/>
    <w:rsid w:val="00105FAE"/>
    <w:rsid w:val="001077BE"/>
    <w:rsid w:val="00115AAA"/>
    <w:rsid w:val="001404E3"/>
    <w:rsid w:val="001649E6"/>
    <w:rsid w:val="0017227E"/>
    <w:rsid w:val="001917EC"/>
    <w:rsid w:val="001955D0"/>
    <w:rsid w:val="001A44BF"/>
    <w:rsid w:val="001D6057"/>
    <w:rsid w:val="002162CE"/>
    <w:rsid w:val="00253D9D"/>
    <w:rsid w:val="00254272"/>
    <w:rsid w:val="002635B1"/>
    <w:rsid w:val="002727F9"/>
    <w:rsid w:val="002877B5"/>
    <w:rsid w:val="002945EE"/>
    <w:rsid w:val="00297755"/>
    <w:rsid w:val="002D0BF9"/>
    <w:rsid w:val="002E57CB"/>
    <w:rsid w:val="002E61C9"/>
    <w:rsid w:val="002E7999"/>
    <w:rsid w:val="002F3D6A"/>
    <w:rsid w:val="00300F6C"/>
    <w:rsid w:val="00326FEA"/>
    <w:rsid w:val="0033348F"/>
    <w:rsid w:val="00343490"/>
    <w:rsid w:val="00361A68"/>
    <w:rsid w:val="00380BC3"/>
    <w:rsid w:val="00385701"/>
    <w:rsid w:val="003A7E6D"/>
    <w:rsid w:val="003C292C"/>
    <w:rsid w:val="003F3C99"/>
    <w:rsid w:val="0040487C"/>
    <w:rsid w:val="004135F7"/>
    <w:rsid w:val="00434F0F"/>
    <w:rsid w:val="004538C4"/>
    <w:rsid w:val="00463BA8"/>
    <w:rsid w:val="00465BD6"/>
    <w:rsid w:val="004727E7"/>
    <w:rsid w:val="004C7977"/>
    <w:rsid w:val="0052093F"/>
    <w:rsid w:val="00526AEF"/>
    <w:rsid w:val="0053648F"/>
    <w:rsid w:val="00555828"/>
    <w:rsid w:val="00572783"/>
    <w:rsid w:val="00573AA4"/>
    <w:rsid w:val="00581697"/>
    <w:rsid w:val="005A14A0"/>
    <w:rsid w:val="005A16BE"/>
    <w:rsid w:val="005E4BEB"/>
    <w:rsid w:val="005F0768"/>
    <w:rsid w:val="005F08B1"/>
    <w:rsid w:val="00622DB3"/>
    <w:rsid w:val="00625102"/>
    <w:rsid w:val="006700BE"/>
    <w:rsid w:val="00676396"/>
    <w:rsid w:val="00697735"/>
    <w:rsid w:val="006A133C"/>
    <w:rsid w:val="006A52E0"/>
    <w:rsid w:val="006A703A"/>
    <w:rsid w:val="006D338F"/>
    <w:rsid w:val="006E075C"/>
    <w:rsid w:val="007046D9"/>
    <w:rsid w:val="00713910"/>
    <w:rsid w:val="00740429"/>
    <w:rsid w:val="00740F77"/>
    <w:rsid w:val="00746459"/>
    <w:rsid w:val="00755D22"/>
    <w:rsid w:val="00787A6E"/>
    <w:rsid w:val="00792C06"/>
    <w:rsid w:val="007B4317"/>
    <w:rsid w:val="007D6A21"/>
    <w:rsid w:val="007E4922"/>
    <w:rsid w:val="007E66B8"/>
    <w:rsid w:val="00805F5F"/>
    <w:rsid w:val="00826064"/>
    <w:rsid w:val="00832E8A"/>
    <w:rsid w:val="00832F33"/>
    <w:rsid w:val="008411F9"/>
    <w:rsid w:val="008469E4"/>
    <w:rsid w:val="00862208"/>
    <w:rsid w:val="00870631"/>
    <w:rsid w:val="008819F8"/>
    <w:rsid w:val="008B511C"/>
    <w:rsid w:val="008B59E1"/>
    <w:rsid w:val="008E3D14"/>
    <w:rsid w:val="008E7565"/>
    <w:rsid w:val="00925C90"/>
    <w:rsid w:val="0093470E"/>
    <w:rsid w:val="00944BF2"/>
    <w:rsid w:val="009533DB"/>
    <w:rsid w:val="00962AE1"/>
    <w:rsid w:val="00977FEB"/>
    <w:rsid w:val="009809B6"/>
    <w:rsid w:val="00984EB8"/>
    <w:rsid w:val="00990AA4"/>
    <w:rsid w:val="00992E7A"/>
    <w:rsid w:val="009C6AAB"/>
    <w:rsid w:val="009E03B9"/>
    <w:rsid w:val="009F00DF"/>
    <w:rsid w:val="009F58E5"/>
    <w:rsid w:val="00A11B72"/>
    <w:rsid w:val="00A46C9A"/>
    <w:rsid w:val="00A66B64"/>
    <w:rsid w:val="00A81FE9"/>
    <w:rsid w:val="00A84290"/>
    <w:rsid w:val="00AB5670"/>
    <w:rsid w:val="00AD6773"/>
    <w:rsid w:val="00B05948"/>
    <w:rsid w:val="00B12BDD"/>
    <w:rsid w:val="00B171A7"/>
    <w:rsid w:val="00B42B74"/>
    <w:rsid w:val="00B4728A"/>
    <w:rsid w:val="00B661AA"/>
    <w:rsid w:val="00B6756A"/>
    <w:rsid w:val="00B676BC"/>
    <w:rsid w:val="00B9379F"/>
    <w:rsid w:val="00B96787"/>
    <w:rsid w:val="00BA6F63"/>
    <w:rsid w:val="00BA76B9"/>
    <w:rsid w:val="00BB025B"/>
    <w:rsid w:val="00BB112A"/>
    <w:rsid w:val="00BC1963"/>
    <w:rsid w:val="00BD0CF8"/>
    <w:rsid w:val="00BD39FE"/>
    <w:rsid w:val="00BE056E"/>
    <w:rsid w:val="00BE13B3"/>
    <w:rsid w:val="00C45548"/>
    <w:rsid w:val="00C51A7C"/>
    <w:rsid w:val="00C5472C"/>
    <w:rsid w:val="00C62AB6"/>
    <w:rsid w:val="00C638F4"/>
    <w:rsid w:val="00C8693A"/>
    <w:rsid w:val="00C93823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52466"/>
    <w:rsid w:val="00D54B52"/>
    <w:rsid w:val="00D579FB"/>
    <w:rsid w:val="00D60416"/>
    <w:rsid w:val="00D83046"/>
    <w:rsid w:val="00D97DDB"/>
    <w:rsid w:val="00DB1152"/>
    <w:rsid w:val="00DE643E"/>
    <w:rsid w:val="00E43180"/>
    <w:rsid w:val="00E4631D"/>
    <w:rsid w:val="00E605FE"/>
    <w:rsid w:val="00E830E6"/>
    <w:rsid w:val="00E95470"/>
    <w:rsid w:val="00EA2E2D"/>
    <w:rsid w:val="00EC16ED"/>
    <w:rsid w:val="00EC1EE9"/>
    <w:rsid w:val="00EC50E0"/>
    <w:rsid w:val="00ED7118"/>
    <w:rsid w:val="00EE1A17"/>
    <w:rsid w:val="00F169B8"/>
    <w:rsid w:val="00F27376"/>
    <w:rsid w:val="00F33C01"/>
    <w:rsid w:val="00F720E1"/>
    <w:rsid w:val="00F85DA5"/>
    <w:rsid w:val="00FA16A0"/>
    <w:rsid w:val="00FA1706"/>
    <w:rsid w:val="00FA77F6"/>
    <w:rsid w:val="00FA7BDC"/>
    <w:rsid w:val="00FB1968"/>
    <w:rsid w:val="00FD21E5"/>
    <w:rsid w:val="00FD468D"/>
    <w:rsid w:val="00FD67A8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3348F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link w:val="RecuodecorpodetextoChar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  <w:style w:type="character" w:customStyle="1" w:styleId="RecuodecorpodetextoChar">
    <w:name w:val="Recuo de corpo de texto Char"/>
    <w:basedOn w:val="Fontepargpadro"/>
    <w:link w:val="Recuodecorpodetexto"/>
    <w:rsid w:val="0033348F"/>
    <w:rPr>
      <w:position w:val="-1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44</Words>
  <Characters>7894</Characters>
  <Application>Microsoft Office Word</Application>
  <DocSecurity>0</DocSecurity>
  <Lines>415</Lines>
  <Paragraphs>17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6-02-12T20:08:00Z</cp:lastPrinted>
  <dcterms:created xsi:type="dcterms:W3CDTF">2026-02-13T12:29:00Z</dcterms:created>
  <dcterms:modified xsi:type="dcterms:W3CDTF">2026-02-13T12:31:00Z</dcterms:modified>
</cp:coreProperties>
</file>